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F54A8" w14:textId="71CCE954" w:rsidR="00AB4C59" w:rsidRDefault="00325D6D" w:rsidP="00325D6D">
      <w:pPr>
        <w:pStyle w:val="Title"/>
        <w:jc w:val="center"/>
      </w:pPr>
      <w:r>
        <w:t>COP 3337 Assignment 4</w:t>
      </w:r>
    </w:p>
    <w:p w14:paraId="34C5DFE0" w14:textId="6111E71D" w:rsidR="00325D6D" w:rsidRDefault="00325D6D" w:rsidP="00325D6D">
      <w:pPr>
        <w:pStyle w:val="Heading1"/>
      </w:pPr>
      <w:r>
        <w:t>Problem 1</w:t>
      </w:r>
    </w:p>
    <w:p w14:paraId="49259218" w14:textId="315A5A44" w:rsidR="00325D6D" w:rsidRDefault="00863015" w:rsidP="00863015">
      <w:pPr>
        <w:pStyle w:val="ListParagraph"/>
        <w:numPr>
          <w:ilvl w:val="0"/>
          <w:numId w:val="1"/>
        </w:numPr>
      </w:pPr>
      <w:r>
        <w:t>A</w:t>
      </w:r>
    </w:p>
    <w:p w14:paraId="75CF8FA7" w14:textId="16C1B869" w:rsidR="00863015" w:rsidRDefault="007F04D2" w:rsidP="00863015">
      <w:pPr>
        <w:pStyle w:val="ListParagraph"/>
        <w:numPr>
          <w:ilvl w:val="0"/>
          <w:numId w:val="1"/>
        </w:numPr>
      </w:pPr>
      <w:r>
        <w:t>int * p = new int[50];</w:t>
      </w:r>
    </w:p>
    <w:p w14:paraId="59E4196A" w14:textId="24175B84" w:rsidR="007F04D2" w:rsidRDefault="00982406" w:rsidP="00863015">
      <w:pPr>
        <w:pStyle w:val="ListParagraph"/>
        <w:numPr>
          <w:ilvl w:val="0"/>
          <w:numId w:val="1"/>
        </w:numPr>
      </w:pPr>
      <w:r>
        <w:t xml:space="preserve">*numPtr is the value that the pointer is pointing to and </w:t>
      </w:r>
      <w:r w:rsidR="00163611">
        <w:t>&amp;numPtr is the address of the pointer.</w:t>
      </w:r>
    </w:p>
    <w:p w14:paraId="439A19A6" w14:textId="6C92F7A9" w:rsidR="00163611" w:rsidRDefault="00107D54" w:rsidP="00863015">
      <w:pPr>
        <w:pStyle w:val="ListParagraph"/>
        <w:numPr>
          <w:ilvl w:val="0"/>
          <w:numId w:val="1"/>
        </w:numPr>
      </w:pPr>
      <w:r>
        <w:t xml:space="preserve">In the provided code, </w:t>
      </w:r>
      <w:r w:rsidR="00BA2783">
        <w:t xml:space="preserve">nextPtr is pointing to the value of firstPtr. firstPtr is then deallocated, and </w:t>
      </w:r>
      <w:r w:rsidR="00822DDB">
        <w:t>so the delete statement for nextPtr on the next line cannot be used since this space has already been deallocated and this pointer is no longer pointing anywhere.</w:t>
      </w:r>
    </w:p>
    <w:p w14:paraId="318570E1" w14:textId="598D778B" w:rsidR="00822DDB" w:rsidRDefault="006875ED" w:rsidP="00863015">
      <w:pPr>
        <w:pStyle w:val="ListParagraph"/>
        <w:numPr>
          <w:ilvl w:val="0"/>
          <w:numId w:val="1"/>
        </w:numPr>
      </w:pPr>
      <w:r>
        <w:t>int * num;</w:t>
      </w:r>
    </w:p>
    <w:p w14:paraId="2E7188AF" w14:textId="3BFFDD9A" w:rsidR="008919F9" w:rsidRDefault="00283DFB" w:rsidP="00040446">
      <w:pPr>
        <w:pStyle w:val="ListParagraph"/>
        <w:numPr>
          <w:ilvl w:val="1"/>
          <w:numId w:val="1"/>
        </w:numPr>
      </w:pPr>
      <w:r>
        <w:t>*</w:t>
      </w:r>
      <w:r w:rsidR="006875ED">
        <w:t>num = new int</w:t>
      </w:r>
      <w:r>
        <w:t>[</w:t>
      </w:r>
      <w:r w:rsidR="00843157">
        <w:t>1</w:t>
      </w:r>
      <w:r>
        <w:t>0];</w:t>
      </w:r>
    </w:p>
    <w:p w14:paraId="7CD21247" w14:textId="3242A662" w:rsidR="00843157" w:rsidRDefault="00843157" w:rsidP="006875ED">
      <w:pPr>
        <w:pStyle w:val="ListParagraph"/>
        <w:numPr>
          <w:ilvl w:val="1"/>
          <w:numId w:val="1"/>
        </w:numPr>
      </w:pPr>
      <w:r>
        <w:t xml:space="preserve"> </w:t>
      </w:r>
      <w:r w:rsidR="00040446">
        <w:t>f</w:t>
      </w:r>
      <w:r w:rsidR="00E3407C">
        <w:t xml:space="preserve">or(int </w:t>
      </w:r>
      <w:r w:rsidR="00040446">
        <w:t>i</w:t>
      </w:r>
      <w:r w:rsidR="00E3407C">
        <w:t xml:space="preserve"> = 0; i &lt; 10; i++)</w:t>
      </w:r>
    </w:p>
    <w:p w14:paraId="09A56C99" w14:textId="2A43F15D" w:rsidR="00E3407C" w:rsidRDefault="00E3407C" w:rsidP="00040446">
      <w:pPr>
        <w:pStyle w:val="ListParagraph"/>
        <w:ind w:left="1440"/>
      </w:pPr>
      <w:r>
        <w:t>{</w:t>
      </w:r>
    </w:p>
    <w:p w14:paraId="150C4906" w14:textId="57F2466C" w:rsidR="00E3407C" w:rsidRDefault="00E3407C" w:rsidP="00040446">
      <w:pPr>
        <w:pStyle w:val="ListParagraph"/>
        <w:ind w:left="2160"/>
      </w:pPr>
      <w:r>
        <w:t xml:space="preserve">std::cout &lt;&lt; “Enter the value of </w:t>
      </w:r>
      <w:r w:rsidR="008919F9">
        <w:t>array index “ &lt;&lt; i &lt;&lt; std::endl;</w:t>
      </w:r>
    </w:p>
    <w:p w14:paraId="6B6B336C" w14:textId="054AFEF3" w:rsidR="008919F9" w:rsidRDefault="008919F9" w:rsidP="00040446">
      <w:pPr>
        <w:pStyle w:val="ListParagraph"/>
        <w:ind w:left="2160"/>
      </w:pPr>
      <w:r>
        <w:t xml:space="preserve">std::cin &gt;&gt; </w:t>
      </w:r>
      <w:r w:rsidR="00040446">
        <w:t>*num[i];</w:t>
      </w:r>
    </w:p>
    <w:p w14:paraId="4E68ECC4" w14:textId="2A5001A2" w:rsidR="00040446" w:rsidRDefault="00040446" w:rsidP="00040446">
      <w:pPr>
        <w:pStyle w:val="ListParagraph"/>
        <w:ind w:left="1440"/>
      </w:pPr>
      <w:r>
        <w:t>}</w:t>
      </w:r>
    </w:p>
    <w:p w14:paraId="7EEF8F23" w14:textId="76B98DDD" w:rsidR="00040446" w:rsidRDefault="00F45A77" w:rsidP="00040446">
      <w:pPr>
        <w:pStyle w:val="ListParagraph"/>
        <w:numPr>
          <w:ilvl w:val="1"/>
          <w:numId w:val="1"/>
        </w:numPr>
      </w:pPr>
      <w:r>
        <w:t>delete [] num;</w:t>
      </w:r>
    </w:p>
    <w:p w14:paraId="3C7338D8" w14:textId="26E89565" w:rsidR="00F45A77" w:rsidRDefault="00F45A77" w:rsidP="00F45A77">
      <w:pPr>
        <w:pStyle w:val="ListParagraph"/>
        <w:numPr>
          <w:ilvl w:val="0"/>
          <w:numId w:val="1"/>
        </w:numPr>
      </w:pPr>
      <w:r>
        <w:t xml:space="preserve">A shallow copy </w:t>
      </w:r>
      <w:r w:rsidR="00C43401">
        <w:t xml:space="preserve">copies only the data fields of an object to the new object, but just reassigns the </w:t>
      </w:r>
      <w:r w:rsidR="00622F13">
        <w:t>address</w:t>
      </w:r>
      <w:r w:rsidR="00C43401">
        <w:t xml:space="preserve"> of any pointers </w:t>
      </w:r>
      <w:r w:rsidR="00622F13">
        <w:t xml:space="preserve">in that object. A deep copy not only copies the data fields but also creates a new </w:t>
      </w:r>
      <w:r w:rsidR="005068A6">
        <w:t>variable in the heap for each pointer rather than just updating the address of the pointer.</w:t>
      </w:r>
    </w:p>
    <w:p w14:paraId="74BE0A16" w14:textId="4A63A240" w:rsidR="00A20D5F" w:rsidRDefault="00A20D5F" w:rsidP="00A20D5F">
      <w:pPr>
        <w:pStyle w:val="Heading1"/>
      </w:pPr>
      <w:r>
        <w:t>Problem 2</w:t>
      </w:r>
    </w:p>
    <w:p w14:paraId="1D5B5150" w14:textId="028C832C" w:rsidR="00A20D5F" w:rsidRDefault="00C36BFD" w:rsidP="00A20D5F">
      <w:r w:rsidRPr="00C36BFD">
        <w:rPr>
          <w:noProof/>
        </w:rPr>
        <w:drawing>
          <wp:inline distT="0" distB="0" distL="0" distR="0" wp14:anchorId="6390E1EF" wp14:editId="48387B72">
            <wp:extent cx="3079908" cy="1225613"/>
            <wp:effectExtent l="0" t="0" r="6350" b="0"/>
            <wp:docPr id="14561638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163859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79908" cy="1225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C1EC9" w14:textId="4D77141D" w:rsidR="00C36BFD" w:rsidRDefault="00C36BFD" w:rsidP="00C36BFD">
      <w:pPr>
        <w:pStyle w:val="Heading1"/>
      </w:pPr>
      <w:r>
        <w:t>Problem 3</w:t>
      </w:r>
    </w:p>
    <w:p w14:paraId="00A24AF3" w14:textId="34D34F13" w:rsidR="00C36BFD" w:rsidRDefault="00BF3BFA" w:rsidP="00C36BFD">
      <w:r w:rsidRPr="00BF3BFA">
        <w:rPr>
          <w:noProof/>
        </w:rPr>
        <w:drawing>
          <wp:inline distT="0" distB="0" distL="0" distR="0" wp14:anchorId="298D5842" wp14:editId="2E7F92FA">
            <wp:extent cx="3060857" cy="920797"/>
            <wp:effectExtent l="0" t="0" r="6350" b="0"/>
            <wp:docPr id="30124960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24960" name="Picture 1" descr="A white background with black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60857" cy="920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E43D1" w14:textId="72748D30" w:rsidR="00BF3BFA" w:rsidRDefault="00BF3BFA" w:rsidP="00BF3BFA">
      <w:pPr>
        <w:pStyle w:val="Heading1"/>
      </w:pPr>
      <w:r>
        <w:lastRenderedPageBreak/>
        <w:t>Problem 4</w:t>
      </w:r>
    </w:p>
    <w:p w14:paraId="0AC7C513" w14:textId="0EA9F92D" w:rsidR="00BF3BFA" w:rsidRDefault="00A53D3D" w:rsidP="00BF3BFA">
      <w:r w:rsidRPr="00A53D3D">
        <w:rPr>
          <w:noProof/>
        </w:rPr>
        <w:drawing>
          <wp:inline distT="0" distB="0" distL="0" distR="0" wp14:anchorId="29C8F609" wp14:editId="1D938413">
            <wp:extent cx="3079908" cy="1847945"/>
            <wp:effectExtent l="0" t="0" r="6350" b="0"/>
            <wp:docPr id="1065325038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325038" name="Picture 1" descr="A white background with black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79908" cy="184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B2EE2" w14:textId="21A38423" w:rsidR="00A53D3D" w:rsidRDefault="00A53D3D" w:rsidP="00A53D3D">
      <w:pPr>
        <w:pStyle w:val="Heading1"/>
      </w:pPr>
      <w:r>
        <w:t>Problem 5</w:t>
      </w:r>
    </w:p>
    <w:p w14:paraId="3AABDCD5" w14:textId="114D1651" w:rsidR="00A53D3D" w:rsidRDefault="006F448D" w:rsidP="00A53D3D">
      <w:r w:rsidRPr="006F448D">
        <w:rPr>
          <w:noProof/>
        </w:rPr>
        <w:drawing>
          <wp:inline distT="0" distB="0" distL="0" distR="0" wp14:anchorId="555DCC0F" wp14:editId="0A6A42DB">
            <wp:extent cx="2762392" cy="317516"/>
            <wp:effectExtent l="0" t="0" r="0" b="6350"/>
            <wp:docPr id="1784843707" name="Picture 1" descr="A number with black and white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4843707" name="Picture 1" descr="A number with black and white text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2392" cy="317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EE430" w14:textId="77777777" w:rsidR="006F448D" w:rsidRPr="00A53D3D" w:rsidRDefault="006F448D" w:rsidP="00A53D3D"/>
    <w:sectPr w:rsidR="006F448D" w:rsidRPr="00A53D3D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44C96" w14:textId="77777777" w:rsidR="00B33405" w:rsidRDefault="00B33405" w:rsidP="00325D6D">
      <w:pPr>
        <w:spacing w:after="0" w:line="240" w:lineRule="auto"/>
      </w:pPr>
      <w:r>
        <w:separator/>
      </w:r>
    </w:p>
  </w:endnote>
  <w:endnote w:type="continuationSeparator" w:id="0">
    <w:p w14:paraId="1C03CC1E" w14:textId="77777777" w:rsidR="00B33405" w:rsidRDefault="00B33405" w:rsidP="00325D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02378" w14:textId="77777777" w:rsidR="00B33405" w:rsidRDefault="00B33405" w:rsidP="00325D6D">
      <w:pPr>
        <w:spacing w:after="0" w:line="240" w:lineRule="auto"/>
      </w:pPr>
      <w:r>
        <w:separator/>
      </w:r>
    </w:p>
  </w:footnote>
  <w:footnote w:type="continuationSeparator" w:id="0">
    <w:p w14:paraId="3E160046" w14:textId="77777777" w:rsidR="00B33405" w:rsidRDefault="00B33405" w:rsidP="00325D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039BB" w14:textId="20249EAC" w:rsidR="00325D6D" w:rsidRDefault="00325D6D">
    <w:pPr>
      <w:pStyle w:val="Header"/>
      <w:jc w:val="right"/>
    </w:pPr>
    <w:r>
      <w:t>Domenic Iorfida</w:t>
    </w:r>
    <w:r>
      <w:tab/>
    </w:r>
    <w:r>
      <w:tab/>
    </w:r>
    <w:sdt>
      <w:sdtPr>
        <w:id w:val="-105562004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EB6A4BB" w14:textId="77777777" w:rsidR="00325D6D" w:rsidRDefault="00325D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825008"/>
    <w:multiLevelType w:val="hybridMultilevel"/>
    <w:tmpl w:val="54887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00056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NTYxAEJDEwMLEyUdpeDU4uLM/DyQAuNaAG00Na8sAAAA"/>
  </w:docVars>
  <w:rsids>
    <w:rsidRoot w:val="00FF6414"/>
    <w:rsid w:val="00040446"/>
    <w:rsid w:val="00107D54"/>
    <w:rsid w:val="00163611"/>
    <w:rsid w:val="00283DFB"/>
    <w:rsid w:val="00325D6D"/>
    <w:rsid w:val="003348C9"/>
    <w:rsid w:val="005068A6"/>
    <w:rsid w:val="00622F13"/>
    <w:rsid w:val="006875ED"/>
    <w:rsid w:val="006F448D"/>
    <w:rsid w:val="007F04D2"/>
    <w:rsid w:val="00822DDB"/>
    <w:rsid w:val="00843157"/>
    <w:rsid w:val="00863015"/>
    <w:rsid w:val="008919F9"/>
    <w:rsid w:val="00982406"/>
    <w:rsid w:val="009F2725"/>
    <w:rsid w:val="00A20D5F"/>
    <w:rsid w:val="00A53D3D"/>
    <w:rsid w:val="00AB4C59"/>
    <w:rsid w:val="00B33405"/>
    <w:rsid w:val="00BA2783"/>
    <w:rsid w:val="00BF3BFA"/>
    <w:rsid w:val="00C36BFD"/>
    <w:rsid w:val="00C43401"/>
    <w:rsid w:val="00E3407C"/>
    <w:rsid w:val="00F45A77"/>
    <w:rsid w:val="00FF6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F5471A"/>
  <w15:chartTrackingRefBased/>
  <w15:docId w15:val="{C449EC90-C2CD-4B73-A798-F4FDD9265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25D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25D6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25D6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25D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5D6D"/>
  </w:style>
  <w:style w:type="paragraph" w:styleId="Footer">
    <w:name w:val="footer"/>
    <w:basedOn w:val="Normal"/>
    <w:link w:val="FooterChar"/>
    <w:uiPriority w:val="99"/>
    <w:unhideWhenUsed/>
    <w:rsid w:val="00325D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5D6D"/>
  </w:style>
  <w:style w:type="character" w:customStyle="1" w:styleId="Heading1Char">
    <w:name w:val="Heading 1 Char"/>
    <w:basedOn w:val="DefaultParagraphFont"/>
    <w:link w:val="Heading1"/>
    <w:uiPriority w:val="9"/>
    <w:rsid w:val="00325D6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630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</Pages>
  <Words>185</Words>
  <Characters>762</Characters>
  <Application>Microsoft Office Word</Application>
  <DocSecurity>0</DocSecurity>
  <Lines>28</Lines>
  <Paragraphs>19</Paragraphs>
  <ScaleCrop>false</ScaleCrop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rfida, Domenic</dc:creator>
  <cp:keywords/>
  <dc:description/>
  <cp:lastModifiedBy>Iorfida, Domenic</cp:lastModifiedBy>
  <cp:revision>25</cp:revision>
  <dcterms:created xsi:type="dcterms:W3CDTF">2023-10-31T19:16:00Z</dcterms:created>
  <dcterms:modified xsi:type="dcterms:W3CDTF">2023-11-01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1e0da2153b5a7f144fcae6d187a170c426c4aae154cb7d2bae15d54715ca3e</vt:lpwstr>
  </property>
</Properties>
</file>